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Venezuela</w:t>
      </w:r>
      <w:r>
        <w:t xml:space="preserve"> </w:t>
      </w:r>
      <w:r>
        <w:t xml:space="preserve">Caracas</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University Lecturer position at a prestigious institution in Venezuela, Caracas. As an accomplished academic with a deep commitment to education and a passion for fostering intellectual growth, I am eager to contribute my expertise, experience, and dedication to your esteemed university. This opportunity aligns perfectly with my professional aspirations and values, particularly as it allows me to engage with the vibrant academic community of Venezuela Caracas—a city renowned for its cultural richness, historical significance, and dynamic educational institutions.</w:t>
      </w:r>
    </w:p>
    <w:bookmarkStart w:id="20" w:name="X2f851ae386484872fcb6e3cdf4d424bbc3e1a4e"/>
    <w:p>
      <w:pPr>
        <w:pStyle w:val="Heading2"/>
      </w:pPr>
      <w:r>
        <w:t xml:space="preserve">Academic Background and Teaching Experience</w:t>
      </w:r>
    </w:p>
    <w:p>
      <w:pPr>
        <w:pStyle w:val="FirstParagraph"/>
      </w:pPr>
      <w:r>
        <w:t xml:space="preserve">With a [Your Degree, e.g., Ph.D. in Education] from [Your University], I have dedicated my career to advancing knowledge through teaching, research, and mentorship. Over the past [X years], I have served as a University Lecturer at institutions such as [Previous Institutions], where I developed and delivered courses on [Your Subject Areas]. My teaching philosophy emphasizes critical thinking, interdisciplinary approaches, and the integration of real-world applications to prepare students for global challenges. This aligns seamlessly with the mission of universities in Venezuela Caracas, which prioritize innovation while honoring their role as pillars of societal development.</w:t>
      </w:r>
    </w:p>
    <w:p>
      <w:pPr>
        <w:pStyle w:val="BodyText"/>
      </w:pPr>
      <w:r>
        <w:t xml:space="preserve">In Venezuela Caracas, higher education institutions like the Universidad Central de Venezuela (UCV) and Universidad Simón Bolívar (USB) have long been at the forefront of academic excellence. I deeply admire these institutions’ commitment to nurturing future leaders and their ability to adapt to evolving educational landscapes. My experience in designing curricula that balance theoretical foundations with practical skills has equipped me to contribute meaningfully to such environments. Whether teaching foundational courses in [Your Field] or guiding students through advanced research projects, I strive to create an inclusive and stimulating classroom atmosphere that encourages curiosity and collaboration.</w:t>
      </w:r>
    </w:p>
    <w:bookmarkEnd w:id="20"/>
    <w:bookmarkStart w:id="21" w:name="research-and-publications"/>
    <w:p>
      <w:pPr>
        <w:pStyle w:val="Heading2"/>
      </w:pPr>
      <w:r>
        <w:t xml:space="preserve">Research and Publications</w:t>
      </w:r>
    </w:p>
    <w:p>
      <w:pPr>
        <w:pStyle w:val="FirstParagraph"/>
      </w:pPr>
      <w:r>
        <w:t xml:space="preserve">Beyond the classroom, my work as a researcher has focused on [Your Research Areas], a field that intersects with the academic priorities of many Venezuelan universities. My publications in reputable journals such as [Journal Names] have explored topics like [Specific Research Topics], shedding light on issues that are both locally relevant and globally significant. For instance, my recent study on [Research Topic] has garnered attention for its insights into [Relevant Impact], a theme that resonates strongly with the challenges and opportunities facing Venezuela Caracas today.</w:t>
      </w:r>
    </w:p>
    <w:p>
      <w:pPr>
        <w:pStyle w:val="BodyText"/>
      </w:pPr>
      <w:r>
        <w:t xml:space="preserve">I am particularly drawn to the opportunity of contributing to research initiatives in Venezuela Caracas, where academic institutions play a crucial role in addressing regional socio-economic and environmental issues. My collaborative approach to research, combined with my ability to secure funding for projects, positions me as a valuable asset to your university’s scholarly community. I am especially interested in exploring partnerships between academia and local industries or NGOs to create solutions that benefit both the educational sector and the broader Venezuelan society.</w:t>
      </w:r>
    </w:p>
    <w:bookmarkEnd w:id="21"/>
    <w:bookmarkStart w:id="22" w:name="commitment-to-venezuelan-education"/>
    <w:p>
      <w:pPr>
        <w:pStyle w:val="Heading2"/>
      </w:pPr>
      <w:r>
        <w:t xml:space="preserve">Commitment to Venezuelan Education</w:t>
      </w:r>
    </w:p>
    <w:p>
      <w:pPr>
        <w:pStyle w:val="FirstParagraph"/>
      </w:pPr>
      <w:r>
        <w:t xml:space="preserve">Living and working in Venezuela Caracas has given me a unique perspective on the challenges and opportunities within its educational system. The resilience of students, faculty, and administrators in overcoming resource limitations while maintaining high academic standards is deeply inspiring. I have long admired the way Venezuelan universities balance tradition with innovation, fostering a spirit of creativity that is essential for addressing modern complexities.</w:t>
      </w:r>
    </w:p>
    <w:p>
      <w:pPr>
        <w:pStyle w:val="BodyText"/>
      </w:pPr>
      <w:r>
        <w:t xml:space="preserve">As a University Lecturer in Venezuela Caracas, I aim to leverage my expertise to support the development of critical thinkers and problem-solvers who will contribute to the nation’s progress. My ability to adapt to diverse learning environments and my fluency in [Languages, e.g., Spanish] ensure that I can effectively engage with students and colleagues at all levels. Furthermore, my experience in international collaborations has equipped me to bridge global perspectives with local needs, enriching the academic experience for all stakeholders.</w:t>
      </w:r>
    </w:p>
    <w:bookmarkEnd w:id="22"/>
    <w:bookmarkStart w:id="23" w:name="conclusion"/>
    <w:p>
      <w:pPr>
        <w:pStyle w:val="Heading2"/>
      </w:pPr>
      <w:r>
        <w:t xml:space="preserve">Conclusion</w:t>
      </w:r>
    </w:p>
    <w:p>
      <w:pPr>
        <w:pStyle w:val="FirstParagraph"/>
      </w:pPr>
      <w:r>
        <w:t xml:space="preserve">In conclusion, I am confident that my qualifications, passion for education, and alignment with the values of universities in Venezuela Caracas make me an ideal candidate for this position. I am enthusiastic about the possibility of joining your institution and contributing to its legacy of excellence. Thank you for considering my application. I would be honored to discuss how my background and vision align with your university’s goals.</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niversity Lecturer in Venezuela Caracas</dc:title>
  <dc:creator/>
  <cp:keywords/>
  <dcterms:created xsi:type="dcterms:W3CDTF">2025-12-13T09:59:16Z</dcterms:created>
  <dcterms:modified xsi:type="dcterms:W3CDTF">2025-12-13T09:59:16Z</dcterms:modified>
</cp:coreProperties>
</file>

<file path=docProps/custom.xml><?xml version="1.0" encoding="utf-8"?>
<Properties xmlns="http://schemas.openxmlformats.org/officeDocument/2006/custom-properties" xmlns:vt="http://schemas.openxmlformats.org/officeDocument/2006/docPropsVTypes"/>
</file>